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85FFF" w14:textId="77777777" w:rsidR="00FC77D4" w:rsidRPr="00101D70" w:rsidRDefault="00D70BFF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</w:pPr>
      <w:r w:rsidRPr="00101D70">
        <w:rPr>
          <w:rStyle w:val="Hyperlink"/>
          <w:rFonts w:ascii="Arial Nova Cond" w:eastAsia="Times New Roman" w:hAnsi="Arial Nova Cond" w:cs="Times New Roman"/>
          <w:b/>
          <w:bCs/>
          <w:sz w:val="24"/>
          <w:szCs w:val="24"/>
        </w:rPr>
        <w:fldChar w:fldCharType="begin"/>
      </w:r>
      <w:r w:rsidRPr="00101D70">
        <w:rPr>
          <w:rStyle w:val="Hyperlink"/>
          <w:rFonts w:ascii="Arial Nova Cond" w:eastAsia="Times New Roman" w:hAnsi="Arial Nova Cond" w:cs="Times New Roman"/>
          <w:b/>
          <w:bCs/>
          <w:sz w:val="24"/>
          <w:szCs w:val="24"/>
        </w:rPr>
        <w:instrText xml:space="preserve"> HYPERLINK "http://www.bailii.org/" </w:instrText>
      </w:r>
      <w:r w:rsidRPr="00101D70">
        <w:rPr>
          <w:rStyle w:val="Hyperlink"/>
          <w:rFonts w:ascii="Arial Nova Cond" w:eastAsia="Times New Roman" w:hAnsi="Arial Nova Cond" w:cs="Times New Roman"/>
          <w:b/>
          <w:bCs/>
          <w:sz w:val="24"/>
          <w:szCs w:val="24"/>
        </w:rPr>
        <w:fldChar w:fldCharType="separate"/>
      </w:r>
      <w:r w:rsidR="00FC77D4" w:rsidRPr="00101D70">
        <w:rPr>
          <w:rStyle w:val="Hyperlink"/>
          <w:rFonts w:ascii="Arial Nova Cond" w:eastAsia="Times New Roman" w:hAnsi="Arial Nova Cond" w:cs="Times New Roman"/>
          <w:b/>
          <w:bCs/>
          <w:sz w:val="24"/>
          <w:szCs w:val="24"/>
        </w:rPr>
        <w:t>http://www.bailii.org/</w:t>
      </w:r>
      <w:r w:rsidRPr="00101D70">
        <w:rPr>
          <w:rStyle w:val="Hyperlink"/>
          <w:rFonts w:ascii="Arial Nova Cond" w:eastAsia="Times New Roman" w:hAnsi="Arial Nova Cond" w:cs="Times New Roman"/>
          <w:b/>
          <w:bCs/>
          <w:sz w:val="24"/>
          <w:szCs w:val="24"/>
        </w:rPr>
        <w:fldChar w:fldCharType="end"/>
      </w:r>
    </w:p>
    <w:p w14:paraId="68B86000" w14:textId="74A0DBED" w:rsidR="00FC77D4" w:rsidRPr="00101D70" w:rsidRDefault="00101D70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</w:pPr>
      <w:hyperlink r:id="rId6" w:history="1">
        <w:r w:rsidR="00B82F79" w:rsidRPr="00101D70">
          <w:rPr>
            <w:rStyle w:val="Hyperlink"/>
            <w:rFonts w:ascii="Arial Nova Cond" w:hAnsi="Arial Nova Cond" w:cs="Times New Roman"/>
            <w:b/>
            <w:sz w:val="24"/>
            <w:szCs w:val="24"/>
          </w:rPr>
          <w:t>https://www.bailii.org/ew/cases/EWCA/Crim/</w:t>
        </w:r>
      </w:hyperlink>
    </w:p>
    <w:p w14:paraId="40A8409A" w14:textId="77777777" w:rsidR="00B82F79" w:rsidRPr="00101D70" w:rsidRDefault="00B82F79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</w:pPr>
    </w:p>
    <w:p w14:paraId="68B86001" w14:textId="6C7ADE1F" w:rsidR="001A2D53" w:rsidRPr="00101D70" w:rsidRDefault="001A2D53" w:rsidP="001A2D53">
      <w:pPr>
        <w:spacing w:before="100" w:beforeAutospacing="1" w:after="100" w:afterAutospacing="1" w:line="240" w:lineRule="auto"/>
        <w:jc w:val="center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</w:pPr>
      <w:r w:rsidRPr="00101D70"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  <w:t>England and Wales Court of Appeal (Criminal Division) Decisions</w:t>
      </w:r>
    </w:p>
    <w:p w14:paraId="68B8665A" w14:textId="1D247A58" w:rsidR="00EB5835" w:rsidRPr="00101D70" w:rsidRDefault="00EB5835">
      <w:pPr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</w:pPr>
      <w:bookmarkStart w:id="0" w:name="_GoBack"/>
      <w:bookmarkEnd w:id="0"/>
    </w:p>
    <w:p w14:paraId="68B8665B" w14:textId="77777777" w:rsidR="00EB5835" w:rsidRPr="00101D70" w:rsidRDefault="00EB5835" w:rsidP="00EB5835">
      <w:pPr>
        <w:spacing w:before="100" w:beforeAutospacing="1" w:after="100" w:afterAutospacing="1" w:line="240" w:lineRule="auto"/>
        <w:outlineLvl w:val="2"/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</w:pPr>
      <w:r w:rsidRPr="00101D70">
        <w:rPr>
          <w:rFonts w:ascii="Arial Nova Cond" w:eastAsia="Times New Roman" w:hAnsi="Arial Nova Cond" w:cs="Times New Roman"/>
          <w:b/>
          <w:bCs/>
          <w:color w:val="000000"/>
          <w:sz w:val="24"/>
          <w:szCs w:val="24"/>
        </w:rPr>
        <w:t>2018 England and Wales Court of Appeal (Criminal Division) Decisions</w:t>
      </w:r>
    </w:p>
    <w:p w14:paraId="46443328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January</w:t>
      </w:r>
    </w:p>
    <w:p w14:paraId="4E171E1E" w14:textId="6A3B2908" w:rsidR="006079C7" w:rsidRPr="00101D70" w:rsidRDefault="00101D70" w:rsidP="005E0EDB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7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B, R. v </w:t>
        </w:r>
      </w:hyperlink>
      <w:hyperlink r:id="rId8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73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31 January 2018)</w:t>
      </w:r>
      <w:r w:rsidR="0051131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1131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1131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1131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1131C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CF225A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F225A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79A153BA" w14:textId="61B0FF1A" w:rsidR="00DD79EF" w:rsidRPr="00101D70" w:rsidRDefault="00101D70" w:rsidP="005E0EDB">
      <w:pPr>
        <w:spacing w:before="100" w:beforeAutospacing="1" w:after="100" w:afterAutospacing="1" w:line="240" w:lineRule="auto"/>
        <w:ind w:left="360"/>
        <w:rPr>
          <w:rFonts w:ascii="Arial Nova Cond" w:hAnsi="Arial Nova Cond"/>
          <w:color w:val="000000"/>
        </w:rPr>
      </w:pPr>
      <w:hyperlink r:id="rId9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Sartain, R. v </w:t>
        </w:r>
      </w:hyperlink>
      <w:hyperlink r:id="rId10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530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30 January 2018)</w:t>
      </w:r>
      <w:r w:rsidR="001612F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612F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C3654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612F6" w:rsidRPr="00101D70">
        <w:rPr>
          <w:rFonts w:ascii="Arial Nova Cond" w:hAnsi="Arial Nova Cond" w:cs="Times New Roman"/>
          <w:color w:val="000000"/>
          <w:sz w:val="24"/>
          <w:szCs w:val="24"/>
        </w:rPr>
        <w:t>Forensic, DNA</w:t>
      </w:r>
      <w:r w:rsidR="00312B0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1AD22095" w14:textId="3D15EF05" w:rsidR="006079C7" w:rsidRPr="00101D70" w:rsidRDefault="006079C7" w:rsidP="005E0EDB">
      <w:pPr>
        <w:spacing w:before="100" w:beforeAutospacing="1" w:after="100" w:afterAutospacing="1" w:line="240" w:lineRule="auto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February</w:t>
      </w:r>
    </w:p>
    <w:p w14:paraId="544B9B7E" w14:textId="4C05F632" w:rsidR="006079C7" w:rsidRPr="00101D70" w:rsidRDefault="006F4F04" w:rsidP="005E0EDB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11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Bech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. v </w:t>
        </w:r>
      </w:hyperlink>
      <w:hyperlink r:id="rId12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448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5 February 2018)</w:t>
      </w:r>
      <w:r w:rsidR="00B05A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05AC9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, DNA</w:t>
      </w:r>
      <w:r w:rsidR="00312B0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312B0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312B0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73990152" w14:textId="07E08C5C" w:rsidR="006079C7" w:rsidRPr="00101D70" w:rsidRDefault="00101D70" w:rsidP="005E0EDB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13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Coles, R v </w:t>
        </w:r>
      </w:hyperlink>
      <w:hyperlink r:id="rId14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407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2 February 2018)</w:t>
      </w:r>
      <w:r w:rsidR="00B05A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05AC9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</w:t>
      </w:r>
      <w:r w:rsidR="00674B16" w:rsidRPr="00101D70">
        <w:rPr>
          <w:rFonts w:ascii="Arial Nova Cond" w:hAnsi="Arial Nova Cond" w:cs="Times New Roman"/>
          <w:color w:val="000000"/>
          <w:sz w:val="24"/>
          <w:szCs w:val="24"/>
        </w:rPr>
        <w:t>, Expert, Digital</w:t>
      </w:r>
      <w:r w:rsidR="00312B0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  <w:r w:rsidR="00674B16" w:rsidRPr="00101D70">
        <w:rPr>
          <w:rFonts w:ascii="Arial Nova Cond" w:hAnsi="Arial Nova Cond" w:cs="Times New Roman"/>
          <w:color w:val="000000"/>
          <w:sz w:val="24"/>
          <w:szCs w:val="24"/>
        </w:rPr>
        <w:t xml:space="preserve"> </w:t>
      </w:r>
    </w:p>
    <w:p w14:paraId="582E1A25" w14:textId="1A867A1B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15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Townshend, R v </w:t>
        </w:r>
      </w:hyperlink>
      <w:r w:rsidR="006079C7" w:rsidRPr="00101D70">
        <w:rPr>
          <w:rFonts w:ascii="Arial Nova Cond" w:hAnsi="Arial Nova Cond" w:cs="Times New Roman"/>
          <w:sz w:val="24"/>
          <w:szCs w:val="24"/>
        </w:rPr>
        <w:t>[2018] EWCA Crim 430</w:t>
      </w:r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8 February 2018)</w:t>
      </w:r>
      <w:r w:rsidR="00D06E49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307F98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307F98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307F98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307F98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48E28589" w14:textId="77777777" w:rsidR="00365EF0" w:rsidRPr="00101D70" w:rsidRDefault="00365EF0" w:rsidP="006079C7">
      <w:pPr>
        <w:pStyle w:val="NormalWeb"/>
        <w:rPr>
          <w:rFonts w:ascii="Arial Nova Cond" w:hAnsi="Arial Nova Cond"/>
          <w:color w:val="000000"/>
        </w:rPr>
      </w:pPr>
    </w:p>
    <w:p w14:paraId="377DED0F" w14:textId="6BB99052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March</w:t>
      </w:r>
    </w:p>
    <w:p w14:paraId="5BE1664F" w14:textId="2B6E61E4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16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Davies v R. </w:t>
        </w:r>
      </w:hyperlink>
      <w:hyperlink r:id="rId1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327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01 March 2018)</w:t>
      </w:r>
      <w:r w:rsidR="0071755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71755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71755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71755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717556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DNA, Fingerprint</w:t>
      </w:r>
      <w:r w:rsidR="00806E8B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5D5AA983" w14:textId="22124483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1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Harvey, R. v </w:t>
        </w:r>
      </w:hyperlink>
      <w:hyperlink r:id="rId1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755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3 March 2018)</w:t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</w:t>
      </w:r>
      <w:r w:rsidR="00F36D2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7A25FAE0" w14:textId="31DB138F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20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Hassan, R v </w:t>
        </w:r>
      </w:hyperlink>
      <w:hyperlink r:id="rId21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498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6 March 2018)</w:t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F36D2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6D2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6D2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5B6CFCB8" w14:textId="3C8A10BE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22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Hinds, R v </w:t>
        </w:r>
      </w:hyperlink>
      <w:hyperlink r:id="rId23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833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08 March 2018)</w:t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10481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NA, Fingerprint</w:t>
      </w:r>
      <w:r w:rsidR="00F36D2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60DA5D70" w14:textId="0433780F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24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LG, R. v </w:t>
        </w:r>
      </w:hyperlink>
      <w:hyperlink r:id="rId25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736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7 March 2018)</w:t>
      </w:r>
      <w:r w:rsidR="00ED2AC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ED2AC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ED2AC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ED2AC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ED2AC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7FD64E2B" w14:textId="3658A71D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26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Mathieson, R v </w:t>
        </w:r>
      </w:hyperlink>
      <w:hyperlink r:id="rId2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717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0 March 2018)</w:t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DNA</w:t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5B81C8F2" w14:textId="24F2B071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2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McCotter-Henry, R. v </w:t>
        </w:r>
      </w:hyperlink>
      <w:hyperlink r:id="rId2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965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6 March 2018)</w:t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NA</w:t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04A5A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1D06D989" w14:textId="59F15358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30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McDonald, R. v </w:t>
        </w:r>
      </w:hyperlink>
      <w:hyperlink r:id="rId31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798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3 March 2018)</w:t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114F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DNA, Fingerprint</w:t>
      </w:r>
      <w:r w:rsidR="00650C1D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650C1D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250DF56F" w14:textId="3FBEAC1C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32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Pabon, R v </w:t>
        </w:r>
      </w:hyperlink>
      <w:hyperlink r:id="rId33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420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3 March 2018)</w:t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5B168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B168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B1681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70768700" w14:textId="51F95F70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34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Rai, R v </w:t>
        </w:r>
      </w:hyperlink>
      <w:hyperlink r:id="rId35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618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 March 2018)</w:t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3333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 xml:space="preserve">Forensic, </w:t>
      </w:r>
      <w:r w:rsidR="00BD78EB" w:rsidRPr="00101D70">
        <w:rPr>
          <w:rFonts w:ascii="Arial Nova Cond" w:hAnsi="Arial Nova Cond" w:cs="Times New Roman"/>
          <w:color w:val="000000"/>
          <w:sz w:val="24"/>
          <w:szCs w:val="24"/>
        </w:rPr>
        <w:t>Expert, Digital</w:t>
      </w:r>
      <w:r w:rsidR="005B1681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1A7F26B8" w14:textId="4CD83C51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36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Wallace, R v </w:t>
        </w:r>
      </w:hyperlink>
      <w:hyperlink r:id="rId3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690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8 March 2018)</w:t>
      </w:r>
      <w:r w:rsidR="005B4212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B4212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B4212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B4212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</w:t>
      </w:r>
      <w:r w:rsidR="00A560CF" w:rsidRPr="00101D70">
        <w:rPr>
          <w:rFonts w:ascii="Arial Nova Cond" w:hAnsi="Arial Nova Cond" w:cs="Times New Roman"/>
          <w:color w:val="000000"/>
          <w:sz w:val="24"/>
          <w:szCs w:val="24"/>
        </w:rPr>
        <w:t>, Expert</w:t>
      </w:r>
      <w:r w:rsidR="005B1681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trial</w:t>
      </w:r>
    </w:p>
    <w:p w14:paraId="7C90C1F9" w14:textId="5EE56904" w:rsidR="006079C7" w:rsidRPr="00101D70" w:rsidRDefault="00101D70" w:rsidP="00F83D45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3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Wilson, R. v </w:t>
        </w:r>
      </w:hyperlink>
      <w:hyperlink r:id="rId3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352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5 March 2018)</w:t>
      </w:r>
      <w:r w:rsidR="00A560C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560C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560C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560CF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</w:t>
      </w:r>
      <w:r w:rsidR="00EC36A8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46A193A5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April</w:t>
      </w:r>
    </w:p>
    <w:p w14:paraId="76966CF2" w14:textId="096A7230" w:rsidR="006079C7" w:rsidRPr="00101D70" w:rsidRDefault="00101D70" w:rsidP="001F0411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40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Lewis, R. v </w:t>
        </w:r>
      </w:hyperlink>
      <w:hyperlink r:id="rId41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101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9 April 2018)</w:t>
      </w:r>
      <w:r w:rsidR="000C3EBD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C3EBD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C3EBD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B2C04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B2C04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C3EBD" w:rsidRPr="00101D70">
        <w:rPr>
          <w:rFonts w:ascii="Arial Nova Cond" w:hAnsi="Arial Nova Cond" w:cs="Times New Roman"/>
          <w:color w:val="000000"/>
          <w:sz w:val="24"/>
          <w:szCs w:val="24"/>
        </w:rPr>
        <w:t>Expert, DNA</w:t>
      </w:r>
      <w:r w:rsidR="0066282F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251DA1A6" w14:textId="2F8BE705" w:rsidR="006079C7" w:rsidRPr="00101D70" w:rsidRDefault="00101D70" w:rsidP="001F0411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42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Nichols, R v </w:t>
        </w:r>
      </w:hyperlink>
      <w:hyperlink r:id="rId43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342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2 April 2018)</w:t>
      </w:r>
      <w:r w:rsidR="002874A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874A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874A1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DNA</w:t>
      </w:r>
      <w:r w:rsidR="00BB5F7B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B5F7B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0EED74A1" w14:textId="17020204" w:rsidR="006079C7" w:rsidRPr="00101D70" w:rsidRDefault="00101D70" w:rsidP="001F0411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44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Rana, R v </w:t>
        </w:r>
      </w:hyperlink>
      <w:hyperlink r:id="rId45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725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1 April 2018)</w:t>
      </w:r>
      <w:r w:rsidR="00FB2C04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B2C04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B2C04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B2C04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, Fingerprint</w:t>
      </w:r>
      <w:r w:rsidR="00BB5F7B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71E7478E" w14:textId="7695B9CE" w:rsidR="006079C7" w:rsidRPr="00101D70" w:rsidRDefault="00101D70" w:rsidP="001F0411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46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Tesfazgi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 v </w:t>
        </w:r>
      </w:hyperlink>
      <w:hyperlink r:id="rId4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881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7 April 2018)</w:t>
      </w:r>
      <w:r w:rsidR="00E34C8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E34C8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E34C8F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</w:t>
      </w:r>
      <w:r w:rsidR="008D340F" w:rsidRPr="00101D70">
        <w:rPr>
          <w:rFonts w:ascii="Arial Nova Cond" w:hAnsi="Arial Nova Cond" w:cs="Times New Roman"/>
          <w:color w:val="000000"/>
          <w:sz w:val="24"/>
          <w:szCs w:val="24"/>
        </w:rPr>
        <w:t>, DNA</w:t>
      </w:r>
      <w:r w:rsidR="00BB5F7B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B5F7B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4FB811F3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lastRenderedPageBreak/>
        <w:t>May</w:t>
      </w:r>
    </w:p>
    <w:p w14:paraId="7C99D5F1" w14:textId="0585D917" w:rsidR="006079C7" w:rsidRPr="00101D70" w:rsidRDefault="006079C7" w:rsidP="0026695B">
      <w:pPr>
        <w:spacing w:before="100" w:beforeAutospacing="1" w:after="100" w:afterAutospacing="1" w:line="240" w:lineRule="auto"/>
        <w:ind w:left="720"/>
        <w:rPr>
          <w:rFonts w:ascii="Arial Nova Cond" w:hAnsi="Arial Nova Cond" w:cs="Times New Roman"/>
          <w:color w:val="000000"/>
          <w:sz w:val="24"/>
          <w:szCs w:val="24"/>
        </w:rPr>
      </w:pPr>
    </w:p>
    <w:p w14:paraId="3E6B9B45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June</w:t>
      </w:r>
    </w:p>
    <w:p w14:paraId="24A73F77" w14:textId="305A9435" w:rsidR="006079C7" w:rsidRPr="00101D70" w:rsidRDefault="00101D70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4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Cooper, R. v </w:t>
        </w:r>
      </w:hyperlink>
      <w:hyperlink r:id="rId4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454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5 June 2018)</w:t>
      </w:r>
      <w:r w:rsidR="006C437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6C437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6C437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6C437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5F574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F5746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3F206E99" w14:textId="644D7D9A" w:rsidR="006079C7" w:rsidRPr="00101D70" w:rsidRDefault="00101D70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50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Omotoso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 v </w:t>
        </w:r>
      </w:hyperlink>
      <w:hyperlink r:id="rId51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394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1 June 2018)</w:t>
      </w:r>
      <w:r w:rsidR="001828A4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, DNA, Fingerprint</w:t>
      </w:r>
      <w:r w:rsidR="00C46EF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46EFF" w:rsidRPr="00101D70">
        <w:rPr>
          <w:rFonts w:ascii="Arial Nova Cond" w:hAnsi="Arial Nova Cond" w:cs="Times New Roman"/>
          <w:color w:val="0D0D0D" w:themeColor="text1" w:themeTint="F2"/>
          <w:sz w:val="24"/>
          <w:szCs w:val="24"/>
        </w:rPr>
        <w:t>Retrial</w:t>
      </w:r>
    </w:p>
    <w:p w14:paraId="01BAA24D" w14:textId="77777777" w:rsidR="006079C7" w:rsidRPr="00101D70" w:rsidRDefault="006079C7" w:rsidP="00DF762A">
      <w:pPr>
        <w:pStyle w:val="NormalWeb"/>
        <w:ind w:left="360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July</w:t>
      </w:r>
    </w:p>
    <w:p w14:paraId="43046617" w14:textId="5E552B0C" w:rsidR="006079C7" w:rsidRPr="00101D70" w:rsidRDefault="00101D70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52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Doyle, R. v </w:t>
        </w:r>
      </w:hyperlink>
      <w:hyperlink r:id="rId53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198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4 July 2018)</w:t>
      </w:r>
      <w:r w:rsidR="000E1750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E1750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E1750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E1750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, Fingerprint</w:t>
      </w:r>
      <w:r w:rsidR="00325B9E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5370A407" w14:textId="20DC891B" w:rsidR="006079C7" w:rsidRPr="00101D70" w:rsidRDefault="006F4F04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54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Gordon, R. v </w:t>
        </w:r>
      </w:hyperlink>
      <w:hyperlink r:id="rId55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555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04 July 2018)</w:t>
      </w:r>
      <w:r w:rsidR="005576F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576F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576FC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5576FC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</w:t>
      </w:r>
      <w:r w:rsidR="00325B9E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0791961F" w14:textId="7E23C91F" w:rsidR="006079C7" w:rsidRPr="00101D70" w:rsidRDefault="00101D70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56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GS, R. v </w:t>
        </w:r>
      </w:hyperlink>
      <w:hyperlink r:id="rId5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824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31 July 2018)</w:t>
      </w:r>
      <w:r w:rsidR="00B07FF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07FF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07FF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07FF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07FF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</w:t>
      </w:r>
      <w:r w:rsidR="00767C86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47E5EC33" w14:textId="79C3654D" w:rsidR="006079C7" w:rsidRPr="00101D70" w:rsidRDefault="00101D70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5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Kelly, R. v </w:t>
        </w:r>
      </w:hyperlink>
      <w:hyperlink r:id="rId5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3] EWCA Crim 1893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0 July 2018)</w:t>
      </w:r>
      <w:r w:rsidR="00D9409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9409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9409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9409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, Digital</w:t>
      </w:r>
      <w:r w:rsidR="00767C86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767C86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5B4D2C6D" w14:textId="74D3110B" w:rsidR="006079C7" w:rsidRPr="00101D70" w:rsidRDefault="00101D70" w:rsidP="00DF762A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60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Tunstill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. v </w:t>
        </w:r>
      </w:hyperlink>
      <w:hyperlink r:id="rId61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696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19 July 2018)</w:t>
      </w:r>
      <w:r w:rsidR="00F879B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879B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879B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879B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</w:t>
      </w:r>
      <w:r w:rsidR="00EF316F" w:rsidRPr="00101D70">
        <w:rPr>
          <w:rFonts w:ascii="Arial Nova Cond" w:hAnsi="Arial Nova Cond" w:cs="Times New Roman"/>
          <w:color w:val="000000"/>
          <w:sz w:val="24"/>
          <w:szCs w:val="24"/>
        </w:rPr>
        <w:t>, Expert</w:t>
      </w:r>
      <w:r w:rsidR="00651BFB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trial</w:t>
      </w:r>
    </w:p>
    <w:p w14:paraId="6928B14F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August</w:t>
      </w:r>
    </w:p>
    <w:p w14:paraId="4BB63C51" w14:textId="480521B6" w:rsidR="006079C7" w:rsidRPr="00101D70" w:rsidRDefault="00101D70" w:rsidP="007D4793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62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Cyprian Okoro (No 3) v R </w:t>
        </w:r>
      </w:hyperlink>
      <w:hyperlink r:id="rId63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1929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2 August 2018)</w:t>
      </w:r>
      <w:r w:rsidR="002A320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A320F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, Digital</w:t>
      </w:r>
      <w:r w:rsidR="00651BFB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651BFB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2D411576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September</w:t>
      </w:r>
    </w:p>
    <w:p w14:paraId="3DB64EAB" w14:textId="1DBD4AC5" w:rsidR="006079C7" w:rsidRPr="00101D70" w:rsidRDefault="00101D70" w:rsidP="001B54B3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64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Gray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 v </w:t>
        </w:r>
      </w:hyperlink>
      <w:hyperlink r:id="rId65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083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7 September 2018)</w:t>
      </w:r>
      <w:r w:rsidR="00AE622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E622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E622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AE622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, DNA, Fingerprints</w:t>
      </w:r>
      <w:r w:rsidR="0023616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1B79BB75" w14:textId="3643014E" w:rsidR="006079C7" w:rsidRPr="00101D70" w:rsidRDefault="00101D70" w:rsidP="001B54B3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66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Monington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. v </w:t>
        </w:r>
      </w:hyperlink>
      <w:hyperlink r:id="rId6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016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05 September 2018)</w:t>
      </w:r>
      <w:r w:rsidR="000C09A0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C09A0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0C09A0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23616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3616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36167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3616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6CBD20E0" w14:textId="062C9853" w:rsidR="006079C7" w:rsidRPr="00101D70" w:rsidRDefault="00101D70" w:rsidP="001B54B3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6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Thompson, R v </w:t>
        </w:r>
      </w:hyperlink>
      <w:hyperlink r:id="rId6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082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6 September 2018)</w:t>
      </w:r>
      <w:r w:rsidR="00F919C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919C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919CF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, DNA</w:t>
      </w:r>
      <w:r w:rsidR="00236167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40ADA423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October</w:t>
      </w:r>
    </w:p>
    <w:p w14:paraId="26CBFDD1" w14:textId="542EB913" w:rsidR="006079C7" w:rsidRPr="00101D70" w:rsidRDefault="00101D70" w:rsidP="00C3099C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70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Capitao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. v </w:t>
        </w:r>
      </w:hyperlink>
      <w:hyperlink r:id="rId71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377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04 October 2018)</w:t>
      </w:r>
      <w:r w:rsidR="00702A1F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702A1F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, Expert, DNA, Fingerprint</w:t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7F1B39D5" w14:textId="2505EB2D" w:rsidR="006079C7" w:rsidRPr="00101D70" w:rsidRDefault="00101D70" w:rsidP="00C3099C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72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McMeekin, R. v </w:t>
        </w:r>
      </w:hyperlink>
      <w:hyperlink r:id="rId73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373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04 October 2018)</w:t>
      </w:r>
      <w:r w:rsidR="00D75C1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75C1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75C1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Refused</w:t>
      </w:r>
    </w:p>
    <w:p w14:paraId="11134E28" w14:textId="0853B9DF" w:rsidR="006079C7" w:rsidRPr="00101D70" w:rsidRDefault="00101D70" w:rsidP="00C3099C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74" w:history="1">
        <w:proofErr w:type="spellStart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Simmonsi</w:t>
        </w:r>
        <w:proofErr w:type="spellEnd"/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, R. v </w:t>
        </w:r>
      </w:hyperlink>
      <w:hyperlink r:id="rId75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534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4 October 2018)</w:t>
      </w:r>
      <w:r w:rsidR="00D75C1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75C1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75C1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Forensic</w:t>
      </w:r>
      <w:r w:rsidR="00A909DA" w:rsidRPr="00101D70">
        <w:rPr>
          <w:rFonts w:ascii="Arial Nova Cond" w:hAnsi="Arial Nova Cond" w:cs="Times New Roman"/>
          <w:color w:val="000000"/>
          <w:sz w:val="24"/>
          <w:szCs w:val="24"/>
        </w:rPr>
        <w:t>, Expert</w:t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BC6CC9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7ED6B3FD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November</w:t>
      </w:r>
    </w:p>
    <w:p w14:paraId="1331D927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December</w:t>
      </w:r>
    </w:p>
    <w:p w14:paraId="6495E3D6" w14:textId="3059E114" w:rsidR="006079C7" w:rsidRPr="00101D70" w:rsidRDefault="00101D70" w:rsidP="00C3099C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76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Jones, R v </w:t>
        </w:r>
      </w:hyperlink>
      <w:hyperlink r:id="rId77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816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21 December 2018)</w:t>
      </w:r>
      <w:r w:rsidR="00297FC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97FC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97FC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297FC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62772E" w:rsidRPr="00101D70">
        <w:rPr>
          <w:rFonts w:ascii="Arial Nova Cond" w:hAnsi="Arial Nova Cond" w:cs="Times New Roman"/>
          <w:color w:val="000000"/>
          <w:sz w:val="24"/>
          <w:szCs w:val="24"/>
        </w:rPr>
        <w:t>Expert</w:t>
      </w:r>
      <w:r w:rsidR="0062772E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F84DD4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Granted</w:t>
      </w:r>
    </w:p>
    <w:p w14:paraId="3534D6A8" w14:textId="77777777" w:rsidR="006079C7" w:rsidRPr="00101D70" w:rsidRDefault="00101D70" w:rsidP="006079C7">
      <w:pPr>
        <w:spacing w:after="0"/>
        <w:rPr>
          <w:rFonts w:ascii="Arial Nova Cond" w:hAnsi="Arial Nova Cond" w:cs="Times New Roman"/>
          <w:sz w:val="24"/>
          <w:szCs w:val="24"/>
        </w:rPr>
      </w:pPr>
      <w:r w:rsidRPr="00101D70">
        <w:rPr>
          <w:rFonts w:ascii="Arial Nova Cond" w:hAnsi="Arial Nova Cond" w:cs="Times New Roman"/>
          <w:sz w:val="24"/>
          <w:szCs w:val="24"/>
        </w:rPr>
        <w:pict w14:anchorId="7E36149D">
          <v:rect id="_x0000_i1025" style="width:0;height:1.5pt" o:hralign="center" o:hrstd="t" o:hrnoshade="t" o:hr="t" fillcolor="black" stroked="f"/>
        </w:pict>
      </w:r>
    </w:p>
    <w:p w14:paraId="471BCA6A" w14:textId="77777777" w:rsidR="006079C7" w:rsidRPr="00101D70" w:rsidRDefault="006079C7" w:rsidP="006079C7">
      <w:pPr>
        <w:pStyle w:val="NormalWeb"/>
        <w:rPr>
          <w:rFonts w:ascii="Arial Nova Cond" w:hAnsi="Arial Nova Cond"/>
          <w:color w:val="000000"/>
        </w:rPr>
      </w:pPr>
      <w:r w:rsidRPr="00101D70">
        <w:rPr>
          <w:rFonts w:ascii="Arial Nova Cond" w:hAnsi="Arial Nova Cond"/>
          <w:color w:val="000000"/>
        </w:rPr>
        <w:t>Other cases from 2018</w:t>
      </w:r>
    </w:p>
    <w:p w14:paraId="72C65287" w14:textId="62071C92" w:rsidR="006079C7" w:rsidRPr="00101D70" w:rsidRDefault="00101D70" w:rsidP="00C3099C">
      <w:pPr>
        <w:spacing w:before="100" w:beforeAutospacing="1" w:after="100" w:afterAutospacing="1" w:line="240" w:lineRule="auto"/>
        <w:ind w:left="360"/>
        <w:rPr>
          <w:rFonts w:ascii="Arial Nova Cond" w:hAnsi="Arial Nova Cond" w:cs="Times New Roman"/>
          <w:color w:val="000000"/>
          <w:sz w:val="24"/>
          <w:szCs w:val="24"/>
        </w:rPr>
      </w:pPr>
      <w:hyperlink r:id="rId78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Khan, R. v </w:t>
        </w:r>
      </w:hyperlink>
      <w:hyperlink r:id="rId79" w:tooltip="Link to BAILII version" w:history="1">
        <w:r w:rsidR="006079C7" w:rsidRPr="00101D70">
          <w:rPr>
            <w:rStyle w:val="Hyperlink"/>
            <w:rFonts w:ascii="Arial Nova Cond" w:hAnsi="Arial Nova Cond" w:cs="Times New Roman"/>
            <w:sz w:val="24"/>
            <w:szCs w:val="24"/>
          </w:rPr>
          <w:t>[2018] EWCA Crim 2893</w:t>
        </w:r>
      </w:hyperlink>
      <w:r w:rsidR="006079C7" w:rsidRPr="00101D70">
        <w:rPr>
          <w:rFonts w:ascii="Arial Nova Cond" w:hAnsi="Arial Nova Cond" w:cs="Times New Roman"/>
          <w:color w:val="000000"/>
          <w:sz w:val="24"/>
          <w:szCs w:val="24"/>
        </w:rPr>
        <w:t> ()</w:t>
      </w:r>
      <w:r w:rsidR="00C64C5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64C5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64C5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64C5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64C51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C64C51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Expert</w:t>
      </w:r>
      <w:r w:rsidR="00D2647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26475" w:rsidRPr="00101D70">
        <w:rPr>
          <w:rFonts w:ascii="Arial Nova Cond" w:hAnsi="Arial Nova Cond" w:cs="Times New Roman"/>
          <w:color w:val="000000"/>
          <w:sz w:val="24"/>
          <w:szCs w:val="24"/>
        </w:rPr>
        <w:tab/>
      </w:r>
      <w:r w:rsidR="00D26475" w:rsidRPr="00101D70">
        <w:rPr>
          <w:rFonts w:ascii="Arial Nova Cond" w:hAnsi="Arial Nova Cond" w:cs="Times New Roman"/>
          <w:color w:val="000000"/>
          <w:sz w:val="24"/>
          <w:szCs w:val="24"/>
        </w:rPr>
        <w:tab/>
        <w:t>Dismissed</w:t>
      </w:r>
    </w:p>
    <w:p w14:paraId="68B8665F" w14:textId="7FD9DC6A" w:rsidR="004A667D" w:rsidRPr="00101D70" w:rsidRDefault="004A667D">
      <w:pPr>
        <w:rPr>
          <w:rFonts w:ascii="Arial Nova Cond" w:hAnsi="Arial Nova Cond" w:cs="Times New Roman"/>
          <w:sz w:val="24"/>
          <w:szCs w:val="24"/>
        </w:rPr>
      </w:pPr>
    </w:p>
    <w:sectPr w:rsidR="004A667D" w:rsidRPr="00101D70" w:rsidSect="00193CA4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ova Cond"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1BC"/>
    <w:multiLevelType w:val="multilevel"/>
    <w:tmpl w:val="B8DEC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2C01BC"/>
    <w:multiLevelType w:val="multilevel"/>
    <w:tmpl w:val="7D6E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826179"/>
    <w:multiLevelType w:val="multilevel"/>
    <w:tmpl w:val="6DBC5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FA4F55"/>
    <w:multiLevelType w:val="multilevel"/>
    <w:tmpl w:val="54A6D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347960"/>
    <w:multiLevelType w:val="multilevel"/>
    <w:tmpl w:val="5F6E9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A24221"/>
    <w:multiLevelType w:val="multilevel"/>
    <w:tmpl w:val="81F89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0453E2"/>
    <w:multiLevelType w:val="multilevel"/>
    <w:tmpl w:val="9A3E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C55ED"/>
    <w:multiLevelType w:val="multilevel"/>
    <w:tmpl w:val="61A0D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805AB4"/>
    <w:multiLevelType w:val="multilevel"/>
    <w:tmpl w:val="D4B27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9C26EB"/>
    <w:multiLevelType w:val="multilevel"/>
    <w:tmpl w:val="64A2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0433C0"/>
    <w:multiLevelType w:val="multilevel"/>
    <w:tmpl w:val="32D2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C6531B"/>
    <w:multiLevelType w:val="multilevel"/>
    <w:tmpl w:val="0172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4C503DB"/>
    <w:multiLevelType w:val="multilevel"/>
    <w:tmpl w:val="162AA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6E57FFD"/>
    <w:multiLevelType w:val="multilevel"/>
    <w:tmpl w:val="C5D2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88432FD"/>
    <w:multiLevelType w:val="multilevel"/>
    <w:tmpl w:val="AB22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C03DCC"/>
    <w:multiLevelType w:val="multilevel"/>
    <w:tmpl w:val="028C0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9F80418"/>
    <w:multiLevelType w:val="multilevel"/>
    <w:tmpl w:val="92B6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815D31"/>
    <w:multiLevelType w:val="multilevel"/>
    <w:tmpl w:val="C84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CA352A3"/>
    <w:multiLevelType w:val="multilevel"/>
    <w:tmpl w:val="070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863CA6"/>
    <w:multiLevelType w:val="multilevel"/>
    <w:tmpl w:val="B69E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21624A"/>
    <w:multiLevelType w:val="multilevel"/>
    <w:tmpl w:val="14CAD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C73043"/>
    <w:multiLevelType w:val="multilevel"/>
    <w:tmpl w:val="8C9A5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1957934"/>
    <w:multiLevelType w:val="multilevel"/>
    <w:tmpl w:val="1AFC7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27C2DB2"/>
    <w:multiLevelType w:val="multilevel"/>
    <w:tmpl w:val="8E66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3011D6F"/>
    <w:multiLevelType w:val="multilevel"/>
    <w:tmpl w:val="A83C7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3037077"/>
    <w:multiLevelType w:val="multilevel"/>
    <w:tmpl w:val="9088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9B3388"/>
    <w:multiLevelType w:val="multilevel"/>
    <w:tmpl w:val="3790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7355633"/>
    <w:multiLevelType w:val="multilevel"/>
    <w:tmpl w:val="55E46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7E24339"/>
    <w:multiLevelType w:val="multilevel"/>
    <w:tmpl w:val="24E8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8993197"/>
    <w:multiLevelType w:val="hybridMultilevel"/>
    <w:tmpl w:val="4C468E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93D3416"/>
    <w:multiLevelType w:val="multilevel"/>
    <w:tmpl w:val="C9BE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A7173B3"/>
    <w:multiLevelType w:val="multilevel"/>
    <w:tmpl w:val="AFC83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A942D78"/>
    <w:multiLevelType w:val="multilevel"/>
    <w:tmpl w:val="1706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D930FB5"/>
    <w:multiLevelType w:val="multilevel"/>
    <w:tmpl w:val="81F40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E372201"/>
    <w:multiLevelType w:val="multilevel"/>
    <w:tmpl w:val="53CE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F2B333F"/>
    <w:multiLevelType w:val="multilevel"/>
    <w:tmpl w:val="7F7AF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F406CC7"/>
    <w:multiLevelType w:val="multilevel"/>
    <w:tmpl w:val="B4CED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02C4145"/>
    <w:multiLevelType w:val="multilevel"/>
    <w:tmpl w:val="8326C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05D0FED"/>
    <w:multiLevelType w:val="multilevel"/>
    <w:tmpl w:val="4A5E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1DD35CC"/>
    <w:multiLevelType w:val="multilevel"/>
    <w:tmpl w:val="42D2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2C62514"/>
    <w:multiLevelType w:val="multilevel"/>
    <w:tmpl w:val="551A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61F02B7"/>
    <w:multiLevelType w:val="multilevel"/>
    <w:tmpl w:val="A33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6CE2B68"/>
    <w:multiLevelType w:val="multilevel"/>
    <w:tmpl w:val="BE0E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7200CFC"/>
    <w:multiLevelType w:val="multilevel"/>
    <w:tmpl w:val="A7087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7894536"/>
    <w:multiLevelType w:val="multilevel"/>
    <w:tmpl w:val="B9F6A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87929FF"/>
    <w:multiLevelType w:val="multilevel"/>
    <w:tmpl w:val="9C64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8B65EB0"/>
    <w:multiLevelType w:val="multilevel"/>
    <w:tmpl w:val="BF5C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CFF4C33"/>
    <w:multiLevelType w:val="multilevel"/>
    <w:tmpl w:val="FEF2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EAB5AFA"/>
    <w:multiLevelType w:val="multilevel"/>
    <w:tmpl w:val="F676B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3FC407C8"/>
    <w:multiLevelType w:val="multilevel"/>
    <w:tmpl w:val="49640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3043E7"/>
    <w:multiLevelType w:val="multilevel"/>
    <w:tmpl w:val="8C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0E84E24"/>
    <w:multiLevelType w:val="multilevel"/>
    <w:tmpl w:val="0824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1BD3015"/>
    <w:multiLevelType w:val="multilevel"/>
    <w:tmpl w:val="A224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219095E"/>
    <w:multiLevelType w:val="multilevel"/>
    <w:tmpl w:val="3728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4291367"/>
    <w:multiLevelType w:val="multilevel"/>
    <w:tmpl w:val="FAC64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58C525F"/>
    <w:multiLevelType w:val="multilevel"/>
    <w:tmpl w:val="AA2C0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9F1779E"/>
    <w:multiLevelType w:val="multilevel"/>
    <w:tmpl w:val="98AA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AB9693A"/>
    <w:multiLevelType w:val="multilevel"/>
    <w:tmpl w:val="516E4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CFC1D66"/>
    <w:multiLevelType w:val="multilevel"/>
    <w:tmpl w:val="FC9C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D98116E"/>
    <w:multiLevelType w:val="multilevel"/>
    <w:tmpl w:val="D104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DA027E4"/>
    <w:multiLevelType w:val="multilevel"/>
    <w:tmpl w:val="44D2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4F955DE5"/>
    <w:multiLevelType w:val="multilevel"/>
    <w:tmpl w:val="DFE85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4FB80655"/>
    <w:multiLevelType w:val="multilevel"/>
    <w:tmpl w:val="4078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31629A1"/>
    <w:multiLevelType w:val="multilevel"/>
    <w:tmpl w:val="A6B03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48C43D3"/>
    <w:multiLevelType w:val="multilevel"/>
    <w:tmpl w:val="8076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58B6F8C"/>
    <w:multiLevelType w:val="multilevel"/>
    <w:tmpl w:val="5DD6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5DF23BC"/>
    <w:multiLevelType w:val="multilevel"/>
    <w:tmpl w:val="432A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6F82FD6"/>
    <w:multiLevelType w:val="multilevel"/>
    <w:tmpl w:val="DD06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773201F"/>
    <w:multiLevelType w:val="multilevel"/>
    <w:tmpl w:val="0140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9030DD6"/>
    <w:multiLevelType w:val="multilevel"/>
    <w:tmpl w:val="E440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981702A"/>
    <w:multiLevelType w:val="multilevel"/>
    <w:tmpl w:val="A63A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59B24B52"/>
    <w:multiLevelType w:val="multilevel"/>
    <w:tmpl w:val="7F74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5A2E6ABC"/>
    <w:multiLevelType w:val="multilevel"/>
    <w:tmpl w:val="DC10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A3972CC"/>
    <w:multiLevelType w:val="multilevel"/>
    <w:tmpl w:val="AD9E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5BB31E13"/>
    <w:multiLevelType w:val="multilevel"/>
    <w:tmpl w:val="FAF0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BEC3E05"/>
    <w:multiLevelType w:val="multilevel"/>
    <w:tmpl w:val="0C52F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5CA576EF"/>
    <w:multiLevelType w:val="multilevel"/>
    <w:tmpl w:val="E2766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5E0D6FFA"/>
    <w:multiLevelType w:val="multilevel"/>
    <w:tmpl w:val="1954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5F12021D"/>
    <w:multiLevelType w:val="multilevel"/>
    <w:tmpl w:val="9A08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08516D7"/>
    <w:multiLevelType w:val="multilevel"/>
    <w:tmpl w:val="C92E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0F01A58"/>
    <w:multiLevelType w:val="multilevel"/>
    <w:tmpl w:val="AE3E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0F15442"/>
    <w:multiLevelType w:val="multilevel"/>
    <w:tmpl w:val="492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635322F2"/>
    <w:multiLevelType w:val="multilevel"/>
    <w:tmpl w:val="A3349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6359163E"/>
    <w:multiLevelType w:val="multilevel"/>
    <w:tmpl w:val="FD74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63701C8D"/>
    <w:multiLevelType w:val="multilevel"/>
    <w:tmpl w:val="F83E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68DF73DC"/>
    <w:multiLevelType w:val="multilevel"/>
    <w:tmpl w:val="0F62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6AD824C0"/>
    <w:multiLevelType w:val="multilevel"/>
    <w:tmpl w:val="1844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6DC74637"/>
    <w:multiLevelType w:val="multilevel"/>
    <w:tmpl w:val="E618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05A0E9A"/>
    <w:multiLevelType w:val="multilevel"/>
    <w:tmpl w:val="CA1E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12A2960"/>
    <w:multiLevelType w:val="multilevel"/>
    <w:tmpl w:val="0CD2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1F471F7"/>
    <w:multiLevelType w:val="multilevel"/>
    <w:tmpl w:val="B318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27C5D67"/>
    <w:multiLevelType w:val="multilevel"/>
    <w:tmpl w:val="2426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3FA1CA8"/>
    <w:multiLevelType w:val="multilevel"/>
    <w:tmpl w:val="02E2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A276DDD"/>
    <w:multiLevelType w:val="multilevel"/>
    <w:tmpl w:val="24CE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B4855FE"/>
    <w:multiLevelType w:val="multilevel"/>
    <w:tmpl w:val="56DA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7D8F1C60"/>
    <w:multiLevelType w:val="multilevel"/>
    <w:tmpl w:val="8EB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7F455F9C"/>
    <w:multiLevelType w:val="multilevel"/>
    <w:tmpl w:val="4F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7FDB4FC7"/>
    <w:multiLevelType w:val="multilevel"/>
    <w:tmpl w:val="B7CE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7"/>
  </w:num>
  <w:num w:numId="2">
    <w:abstractNumId w:val="103"/>
  </w:num>
  <w:num w:numId="3">
    <w:abstractNumId w:val="45"/>
  </w:num>
  <w:num w:numId="4">
    <w:abstractNumId w:val="105"/>
  </w:num>
  <w:num w:numId="5">
    <w:abstractNumId w:val="24"/>
  </w:num>
  <w:num w:numId="6">
    <w:abstractNumId w:val="82"/>
  </w:num>
  <w:num w:numId="7">
    <w:abstractNumId w:val="59"/>
  </w:num>
  <w:num w:numId="8">
    <w:abstractNumId w:val="54"/>
  </w:num>
  <w:num w:numId="9">
    <w:abstractNumId w:val="23"/>
  </w:num>
  <w:num w:numId="10">
    <w:abstractNumId w:val="70"/>
  </w:num>
  <w:num w:numId="11">
    <w:abstractNumId w:val="32"/>
  </w:num>
  <w:num w:numId="12">
    <w:abstractNumId w:val="49"/>
  </w:num>
  <w:num w:numId="13">
    <w:abstractNumId w:val="115"/>
  </w:num>
  <w:num w:numId="14">
    <w:abstractNumId w:val="34"/>
  </w:num>
  <w:num w:numId="15">
    <w:abstractNumId w:val="51"/>
  </w:num>
  <w:num w:numId="16">
    <w:abstractNumId w:val="7"/>
  </w:num>
  <w:num w:numId="17">
    <w:abstractNumId w:val="130"/>
  </w:num>
  <w:num w:numId="18">
    <w:abstractNumId w:val="118"/>
  </w:num>
  <w:num w:numId="19">
    <w:abstractNumId w:val="135"/>
  </w:num>
  <w:num w:numId="20">
    <w:abstractNumId w:val="114"/>
  </w:num>
  <w:num w:numId="21">
    <w:abstractNumId w:val="137"/>
  </w:num>
  <w:num w:numId="22">
    <w:abstractNumId w:val="53"/>
  </w:num>
  <w:num w:numId="23">
    <w:abstractNumId w:val="16"/>
  </w:num>
  <w:num w:numId="24">
    <w:abstractNumId w:val="47"/>
  </w:num>
  <w:num w:numId="25">
    <w:abstractNumId w:val="39"/>
  </w:num>
  <w:num w:numId="26">
    <w:abstractNumId w:val="21"/>
  </w:num>
  <w:num w:numId="27">
    <w:abstractNumId w:val="84"/>
  </w:num>
  <w:num w:numId="28">
    <w:abstractNumId w:val="86"/>
  </w:num>
  <w:num w:numId="29">
    <w:abstractNumId w:val="72"/>
  </w:num>
  <w:num w:numId="30">
    <w:abstractNumId w:val="120"/>
  </w:num>
  <w:num w:numId="31">
    <w:abstractNumId w:val="5"/>
  </w:num>
  <w:num w:numId="32">
    <w:abstractNumId w:val="27"/>
  </w:num>
  <w:num w:numId="33">
    <w:abstractNumId w:val="2"/>
  </w:num>
  <w:num w:numId="34">
    <w:abstractNumId w:val="12"/>
  </w:num>
  <w:num w:numId="35">
    <w:abstractNumId w:val="132"/>
  </w:num>
  <w:num w:numId="36">
    <w:abstractNumId w:val="95"/>
  </w:num>
  <w:num w:numId="37">
    <w:abstractNumId w:val="93"/>
  </w:num>
  <w:num w:numId="38">
    <w:abstractNumId w:val="80"/>
  </w:num>
  <w:num w:numId="39">
    <w:abstractNumId w:val="1"/>
  </w:num>
  <w:num w:numId="40">
    <w:abstractNumId w:val="14"/>
  </w:num>
  <w:num w:numId="41">
    <w:abstractNumId w:val="122"/>
  </w:num>
  <w:num w:numId="42">
    <w:abstractNumId w:val="127"/>
  </w:num>
  <w:num w:numId="43">
    <w:abstractNumId w:val="61"/>
  </w:num>
  <w:num w:numId="44">
    <w:abstractNumId w:val="46"/>
  </w:num>
  <w:num w:numId="45">
    <w:abstractNumId w:val="113"/>
  </w:num>
  <w:num w:numId="46">
    <w:abstractNumId w:val="100"/>
  </w:num>
  <w:num w:numId="47">
    <w:abstractNumId w:val="64"/>
  </w:num>
  <w:num w:numId="48">
    <w:abstractNumId w:val="88"/>
  </w:num>
  <w:num w:numId="49">
    <w:abstractNumId w:val="78"/>
  </w:num>
  <w:num w:numId="50">
    <w:abstractNumId w:val="48"/>
  </w:num>
  <w:num w:numId="51">
    <w:abstractNumId w:val="66"/>
  </w:num>
  <w:num w:numId="52">
    <w:abstractNumId w:val="17"/>
  </w:num>
  <w:num w:numId="53">
    <w:abstractNumId w:val="10"/>
  </w:num>
  <w:num w:numId="54">
    <w:abstractNumId w:val="136"/>
  </w:num>
  <w:num w:numId="55">
    <w:abstractNumId w:val="18"/>
  </w:num>
  <w:num w:numId="56">
    <w:abstractNumId w:val="97"/>
  </w:num>
  <w:num w:numId="57">
    <w:abstractNumId w:val="106"/>
  </w:num>
  <w:num w:numId="58">
    <w:abstractNumId w:val="37"/>
  </w:num>
  <w:num w:numId="59">
    <w:abstractNumId w:val="123"/>
  </w:num>
  <w:num w:numId="60">
    <w:abstractNumId w:val="124"/>
  </w:num>
  <w:num w:numId="61">
    <w:abstractNumId w:val="96"/>
  </w:num>
  <w:num w:numId="62">
    <w:abstractNumId w:val="6"/>
  </w:num>
  <w:num w:numId="63">
    <w:abstractNumId w:val="8"/>
  </w:num>
  <w:num w:numId="64">
    <w:abstractNumId w:val="101"/>
  </w:num>
  <w:num w:numId="65">
    <w:abstractNumId w:val="25"/>
  </w:num>
  <w:num w:numId="66">
    <w:abstractNumId w:val="15"/>
  </w:num>
  <w:num w:numId="67">
    <w:abstractNumId w:val="92"/>
  </w:num>
  <w:num w:numId="68">
    <w:abstractNumId w:val="81"/>
  </w:num>
  <w:num w:numId="69">
    <w:abstractNumId w:val="128"/>
  </w:num>
  <w:num w:numId="70">
    <w:abstractNumId w:val="50"/>
  </w:num>
  <w:num w:numId="71">
    <w:abstractNumId w:val="56"/>
  </w:num>
  <w:num w:numId="72">
    <w:abstractNumId w:val="121"/>
  </w:num>
  <w:num w:numId="73">
    <w:abstractNumId w:val="31"/>
  </w:num>
  <w:num w:numId="74">
    <w:abstractNumId w:val="44"/>
  </w:num>
  <w:num w:numId="75">
    <w:abstractNumId w:val="131"/>
  </w:num>
  <w:num w:numId="76">
    <w:abstractNumId w:val="35"/>
  </w:num>
  <w:num w:numId="77">
    <w:abstractNumId w:val="102"/>
  </w:num>
  <w:num w:numId="78">
    <w:abstractNumId w:val="52"/>
  </w:num>
  <w:num w:numId="79">
    <w:abstractNumId w:val="116"/>
  </w:num>
  <w:num w:numId="80">
    <w:abstractNumId w:val="57"/>
  </w:num>
  <w:num w:numId="81">
    <w:abstractNumId w:val="89"/>
  </w:num>
  <w:num w:numId="82">
    <w:abstractNumId w:val="94"/>
  </w:num>
  <w:num w:numId="83">
    <w:abstractNumId w:val="26"/>
  </w:num>
  <w:num w:numId="84">
    <w:abstractNumId w:val="117"/>
  </w:num>
  <w:num w:numId="85">
    <w:abstractNumId w:val="41"/>
  </w:num>
  <w:num w:numId="86">
    <w:abstractNumId w:val="112"/>
  </w:num>
  <w:num w:numId="87">
    <w:abstractNumId w:val="30"/>
  </w:num>
  <w:num w:numId="88">
    <w:abstractNumId w:val="28"/>
  </w:num>
  <w:num w:numId="89">
    <w:abstractNumId w:val="126"/>
  </w:num>
  <w:num w:numId="90">
    <w:abstractNumId w:val="55"/>
  </w:num>
  <w:num w:numId="91">
    <w:abstractNumId w:val="62"/>
  </w:num>
  <w:num w:numId="92">
    <w:abstractNumId w:val="119"/>
  </w:num>
  <w:num w:numId="93">
    <w:abstractNumId w:val="109"/>
  </w:num>
  <w:num w:numId="94">
    <w:abstractNumId w:val="73"/>
  </w:num>
  <w:num w:numId="95">
    <w:abstractNumId w:val="98"/>
  </w:num>
  <w:num w:numId="96">
    <w:abstractNumId w:val="4"/>
  </w:num>
  <w:num w:numId="97">
    <w:abstractNumId w:val="9"/>
  </w:num>
  <w:num w:numId="98">
    <w:abstractNumId w:val="133"/>
  </w:num>
  <w:num w:numId="99">
    <w:abstractNumId w:val="68"/>
  </w:num>
  <w:num w:numId="100">
    <w:abstractNumId w:val="138"/>
  </w:num>
  <w:num w:numId="101">
    <w:abstractNumId w:val="104"/>
  </w:num>
  <w:num w:numId="102">
    <w:abstractNumId w:val="63"/>
  </w:num>
  <w:num w:numId="103">
    <w:abstractNumId w:val="85"/>
  </w:num>
  <w:num w:numId="104">
    <w:abstractNumId w:val="111"/>
  </w:num>
  <w:num w:numId="105">
    <w:abstractNumId w:val="20"/>
  </w:num>
  <w:num w:numId="106">
    <w:abstractNumId w:val="107"/>
  </w:num>
  <w:num w:numId="107">
    <w:abstractNumId w:val="83"/>
  </w:num>
  <w:num w:numId="108">
    <w:abstractNumId w:val="22"/>
  </w:num>
  <w:num w:numId="109">
    <w:abstractNumId w:val="71"/>
  </w:num>
  <w:num w:numId="110">
    <w:abstractNumId w:val="38"/>
  </w:num>
  <w:num w:numId="111">
    <w:abstractNumId w:val="29"/>
  </w:num>
  <w:num w:numId="112">
    <w:abstractNumId w:val="60"/>
  </w:num>
  <w:num w:numId="113">
    <w:abstractNumId w:val="87"/>
  </w:num>
  <w:num w:numId="114">
    <w:abstractNumId w:val="99"/>
  </w:num>
  <w:num w:numId="115">
    <w:abstractNumId w:val="76"/>
  </w:num>
  <w:num w:numId="116">
    <w:abstractNumId w:val="91"/>
  </w:num>
  <w:num w:numId="117">
    <w:abstractNumId w:val="58"/>
  </w:num>
  <w:num w:numId="118">
    <w:abstractNumId w:val="129"/>
  </w:num>
  <w:num w:numId="119">
    <w:abstractNumId w:val="40"/>
  </w:num>
  <w:num w:numId="120">
    <w:abstractNumId w:val="3"/>
  </w:num>
  <w:num w:numId="121">
    <w:abstractNumId w:val="79"/>
  </w:num>
  <w:num w:numId="122">
    <w:abstractNumId w:val="90"/>
  </w:num>
  <w:num w:numId="123">
    <w:abstractNumId w:val="13"/>
  </w:num>
  <w:num w:numId="124">
    <w:abstractNumId w:val="75"/>
  </w:num>
  <w:num w:numId="125">
    <w:abstractNumId w:val="69"/>
  </w:num>
  <w:num w:numId="126">
    <w:abstractNumId w:val="65"/>
  </w:num>
  <w:num w:numId="127">
    <w:abstractNumId w:val="0"/>
  </w:num>
  <w:num w:numId="128">
    <w:abstractNumId w:val="110"/>
  </w:num>
  <w:num w:numId="129">
    <w:abstractNumId w:val="67"/>
  </w:num>
  <w:num w:numId="130">
    <w:abstractNumId w:val="36"/>
  </w:num>
  <w:num w:numId="131">
    <w:abstractNumId w:val="134"/>
  </w:num>
  <w:num w:numId="132">
    <w:abstractNumId w:val="108"/>
  </w:num>
  <w:num w:numId="133">
    <w:abstractNumId w:val="125"/>
  </w:num>
  <w:num w:numId="134">
    <w:abstractNumId w:val="42"/>
  </w:num>
  <w:num w:numId="135">
    <w:abstractNumId w:val="33"/>
  </w:num>
  <w:num w:numId="136">
    <w:abstractNumId w:val="74"/>
  </w:num>
  <w:num w:numId="137">
    <w:abstractNumId w:val="19"/>
  </w:num>
  <w:num w:numId="138">
    <w:abstractNumId w:val="11"/>
  </w:num>
  <w:num w:numId="139">
    <w:abstractNumId w:val="43"/>
  </w:num>
  <w:numIdMacAtCleanup w:val="1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NjW0NDE3NDQ3NTRR0lEKTi0uzszPAykwsqgFAETcGJotAAAA"/>
  </w:docVars>
  <w:rsids>
    <w:rsidRoot w:val="00EB5835"/>
    <w:rsid w:val="00016123"/>
    <w:rsid w:val="00017DFB"/>
    <w:rsid w:val="00020A7B"/>
    <w:rsid w:val="00021D66"/>
    <w:rsid w:val="00034169"/>
    <w:rsid w:val="000370B1"/>
    <w:rsid w:val="0004194E"/>
    <w:rsid w:val="000530AF"/>
    <w:rsid w:val="00054303"/>
    <w:rsid w:val="00056017"/>
    <w:rsid w:val="000652C0"/>
    <w:rsid w:val="00074633"/>
    <w:rsid w:val="00086C51"/>
    <w:rsid w:val="0008788F"/>
    <w:rsid w:val="00097789"/>
    <w:rsid w:val="000A3624"/>
    <w:rsid w:val="000A576F"/>
    <w:rsid w:val="000A6B69"/>
    <w:rsid w:val="000B1672"/>
    <w:rsid w:val="000C09A0"/>
    <w:rsid w:val="000C0EE1"/>
    <w:rsid w:val="000C1C4B"/>
    <w:rsid w:val="000C3AE8"/>
    <w:rsid w:val="000C3EBD"/>
    <w:rsid w:val="000D3CBB"/>
    <w:rsid w:val="000D7EFA"/>
    <w:rsid w:val="000E0AE9"/>
    <w:rsid w:val="000E0FF0"/>
    <w:rsid w:val="000E1750"/>
    <w:rsid w:val="000E2106"/>
    <w:rsid w:val="000E3D8C"/>
    <w:rsid w:val="00101765"/>
    <w:rsid w:val="00101D70"/>
    <w:rsid w:val="00104817"/>
    <w:rsid w:val="001115A7"/>
    <w:rsid w:val="00120072"/>
    <w:rsid w:val="00121E29"/>
    <w:rsid w:val="001305D7"/>
    <w:rsid w:val="001339F1"/>
    <w:rsid w:val="001431A5"/>
    <w:rsid w:val="001530B0"/>
    <w:rsid w:val="001612F6"/>
    <w:rsid w:val="00177C4E"/>
    <w:rsid w:val="001828A4"/>
    <w:rsid w:val="00193CA4"/>
    <w:rsid w:val="001971A2"/>
    <w:rsid w:val="00197601"/>
    <w:rsid w:val="001A2D53"/>
    <w:rsid w:val="001B54B3"/>
    <w:rsid w:val="001E2D36"/>
    <w:rsid w:val="001F0411"/>
    <w:rsid w:val="001F0C3E"/>
    <w:rsid w:val="002124B6"/>
    <w:rsid w:val="00217F0C"/>
    <w:rsid w:val="00227756"/>
    <w:rsid w:val="00236167"/>
    <w:rsid w:val="00250438"/>
    <w:rsid w:val="0026695B"/>
    <w:rsid w:val="002700E3"/>
    <w:rsid w:val="002804D6"/>
    <w:rsid w:val="002874A1"/>
    <w:rsid w:val="00297FC1"/>
    <w:rsid w:val="002A189A"/>
    <w:rsid w:val="002A320F"/>
    <w:rsid w:val="002A44A3"/>
    <w:rsid w:val="002A4D0F"/>
    <w:rsid w:val="002B598C"/>
    <w:rsid w:val="002B69CB"/>
    <w:rsid w:val="002C1E60"/>
    <w:rsid w:val="002C245F"/>
    <w:rsid w:val="002C601F"/>
    <w:rsid w:val="002E14C9"/>
    <w:rsid w:val="002E4DF2"/>
    <w:rsid w:val="002F73B7"/>
    <w:rsid w:val="00302A31"/>
    <w:rsid w:val="00307F98"/>
    <w:rsid w:val="0031063D"/>
    <w:rsid w:val="00312B07"/>
    <w:rsid w:val="00325B9E"/>
    <w:rsid w:val="00330201"/>
    <w:rsid w:val="00333AAD"/>
    <w:rsid w:val="00340CAE"/>
    <w:rsid w:val="00361B3F"/>
    <w:rsid w:val="00365EF0"/>
    <w:rsid w:val="0036763B"/>
    <w:rsid w:val="0038677A"/>
    <w:rsid w:val="00391F1F"/>
    <w:rsid w:val="003979D8"/>
    <w:rsid w:val="003C22DB"/>
    <w:rsid w:val="003D3A99"/>
    <w:rsid w:val="003D5304"/>
    <w:rsid w:val="003E6E0D"/>
    <w:rsid w:val="003F09AB"/>
    <w:rsid w:val="003F7716"/>
    <w:rsid w:val="00402E0C"/>
    <w:rsid w:val="004219CC"/>
    <w:rsid w:val="00421BFC"/>
    <w:rsid w:val="00424D4D"/>
    <w:rsid w:val="00432FCD"/>
    <w:rsid w:val="00453B5B"/>
    <w:rsid w:val="00476EF7"/>
    <w:rsid w:val="00491AA2"/>
    <w:rsid w:val="00493B71"/>
    <w:rsid w:val="004A1D12"/>
    <w:rsid w:val="004A4858"/>
    <w:rsid w:val="004A667D"/>
    <w:rsid w:val="004B376E"/>
    <w:rsid w:val="004C463F"/>
    <w:rsid w:val="004D5AB4"/>
    <w:rsid w:val="004F015F"/>
    <w:rsid w:val="004F296A"/>
    <w:rsid w:val="004F639D"/>
    <w:rsid w:val="005009BE"/>
    <w:rsid w:val="0051131C"/>
    <w:rsid w:val="00540428"/>
    <w:rsid w:val="0054200B"/>
    <w:rsid w:val="00557372"/>
    <w:rsid w:val="005576FC"/>
    <w:rsid w:val="00570431"/>
    <w:rsid w:val="00574849"/>
    <w:rsid w:val="00576AA0"/>
    <w:rsid w:val="00581221"/>
    <w:rsid w:val="005B1681"/>
    <w:rsid w:val="005B4212"/>
    <w:rsid w:val="005D039E"/>
    <w:rsid w:val="005D2865"/>
    <w:rsid w:val="005E0EDB"/>
    <w:rsid w:val="005E6526"/>
    <w:rsid w:val="005F188F"/>
    <w:rsid w:val="005F538A"/>
    <w:rsid w:val="005F5746"/>
    <w:rsid w:val="00600429"/>
    <w:rsid w:val="0060377D"/>
    <w:rsid w:val="006079C7"/>
    <w:rsid w:val="006102D3"/>
    <w:rsid w:val="00620700"/>
    <w:rsid w:val="006266C1"/>
    <w:rsid w:val="0062772E"/>
    <w:rsid w:val="00650C1D"/>
    <w:rsid w:val="00651BFB"/>
    <w:rsid w:val="006573C3"/>
    <w:rsid w:val="0066282F"/>
    <w:rsid w:val="00663B17"/>
    <w:rsid w:val="0066667A"/>
    <w:rsid w:val="00674B16"/>
    <w:rsid w:val="00675584"/>
    <w:rsid w:val="006A2D57"/>
    <w:rsid w:val="006C4375"/>
    <w:rsid w:val="006D05DB"/>
    <w:rsid w:val="006D0AD5"/>
    <w:rsid w:val="006F4F04"/>
    <w:rsid w:val="006F6C9F"/>
    <w:rsid w:val="00702A1F"/>
    <w:rsid w:val="00710832"/>
    <w:rsid w:val="00717556"/>
    <w:rsid w:val="007219EE"/>
    <w:rsid w:val="007554D5"/>
    <w:rsid w:val="007606B6"/>
    <w:rsid w:val="00767C86"/>
    <w:rsid w:val="00791742"/>
    <w:rsid w:val="007945D6"/>
    <w:rsid w:val="007B6F6F"/>
    <w:rsid w:val="007D4793"/>
    <w:rsid w:val="007D5CD7"/>
    <w:rsid w:val="00806E8B"/>
    <w:rsid w:val="00821800"/>
    <w:rsid w:val="0085527C"/>
    <w:rsid w:val="0087093A"/>
    <w:rsid w:val="00873DEE"/>
    <w:rsid w:val="00892CA6"/>
    <w:rsid w:val="008934EB"/>
    <w:rsid w:val="008A26AB"/>
    <w:rsid w:val="008A3FC2"/>
    <w:rsid w:val="008A621A"/>
    <w:rsid w:val="008B5926"/>
    <w:rsid w:val="008C1B50"/>
    <w:rsid w:val="008C6668"/>
    <w:rsid w:val="008D1ADE"/>
    <w:rsid w:val="008D2FBA"/>
    <w:rsid w:val="008D340F"/>
    <w:rsid w:val="00924782"/>
    <w:rsid w:val="009309BD"/>
    <w:rsid w:val="00937475"/>
    <w:rsid w:val="009575E7"/>
    <w:rsid w:val="00980434"/>
    <w:rsid w:val="00987206"/>
    <w:rsid w:val="009A11D4"/>
    <w:rsid w:val="009E4166"/>
    <w:rsid w:val="009E57EC"/>
    <w:rsid w:val="009E5E4B"/>
    <w:rsid w:val="009F4668"/>
    <w:rsid w:val="00A04A5A"/>
    <w:rsid w:val="00A10773"/>
    <w:rsid w:val="00A114F7"/>
    <w:rsid w:val="00A3124C"/>
    <w:rsid w:val="00A321DC"/>
    <w:rsid w:val="00A3534F"/>
    <w:rsid w:val="00A44FDE"/>
    <w:rsid w:val="00A44FF0"/>
    <w:rsid w:val="00A5305D"/>
    <w:rsid w:val="00A560CF"/>
    <w:rsid w:val="00A62867"/>
    <w:rsid w:val="00A71E0E"/>
    <w:rsid w:val="00A7505A"/>
    <w:rsid w:val="00A8661E"/>
    <w:rsid w:val="00A909DA"/>
    <w:rsid w:val="00A97CEF"/>
    <w:rsid w:val="00AA143B"/>
    <w:rsid w:val="00AA320A"/>
    <w:rsid w:val="00AB0A94"/>
    <w:rsid w:val="00AC0CB9"/>
    <w:rsid w:val="00AD24D8"/>
    <w:rsid w:val="00AD7EEA"/>
    <w:rsid w:val="00AE6225"/>
    <w:rsid w:val="00AF51EC"/>
    <w:rsid w:val="00AF5352"/>
    <w:rsid w:val="00B05AC9"/>
    <w:rsid w:val="00B07FF5"/>
    <w:rsid w:val="00B12D09"/>
    <w:rsid w:val="00B45409"/>
    <w:rsid w:val="00B51DD8"/>
    <w:rsid w:val="00B52851"/>
    <w:rsid w:val="00B56406"/>
    <w:rsid w:val="00B82F79"/>
    <w:rsid w:val="00BA4452"/>
    <w:rsid w:val="00BB09A3"/>
    <w:rsid w:val="00BB5F7B"/>
    <w:rsid w:val="00BC6A32"/>
    <w:rsid w:val="00BC6CC9"/>
    <w:rsid w:val="00BD78EB"/>
    <w:rsid w:val="00BE45D7"/>
    <w:rsid w:val="00C06A43"/>
    <w:rsid w:val="00C20436"/>
    <w:rsid w:val="00C22811"/>
    <w:rsid w:val="00C3099C"/>
    <w:rsid w:val="00C36725"/>
    <w:rsid w:val="00C37DDD"/>
    <w:rsid w:val="00C46EFF"/>
    <w:rsid w:val="00C5316B"/>
    <w:rsid w:val="00C64C51"/>
    <w:rsid w:val="00C64F5A"/>
    <w:rsid w:val="00C71F17"/>
    <w:rsid w:val="00C8070B"/>
    <w:rsid w:val="00CB3E06"/>
    <w:rsid w:val="00CB5908"/>
    <w:rsid w:val="00CC3AF0"/>
    <w:rsid w:val="00CC7E3E"/>
    <w:rsid w:val="00CE216B"/>
    <w:rsid w:val="00CE4676"/>
    <w:rsid w:val="00CF225A"/>
    <w:rsid w:val="00CF44F7"/>
    <w:rsid w:val="00D02294"/>
    <w:rsid w:val="00D04C3E"/>
    <w:rsid w:val="00D06E49"/>
    <w:rsid w:val="00D2189B"/>
    <w:rsid w:val="00D25E3A"/>
    <w:rsid w:val="00D26475"/>
    <w:rsid w:val="00D3174C"/>
    <w:rsid w:val="00D44983"/>
    <w:rsid w:val="00D457BA"/>
    <w:rsid w:val="00D5673A"/>
    <w:rsid w:val="00D60848"/>
    <w:rsid w:val="00D64825"/>
    <w:rsid w:val="00D70BFF"/>
    <w:rsid w:val="00D75C15"/>
    <w:rsid w:val="00D778F6"/>
    <w:rsid w:val="00D820BA"/>
    <w:rsid w:val="00D846C5"/>
    <w:rsid w:val="00D869F0"/>
    <w:rsid w:val="00D90633"/>
    <w:rsid w:val="00D94095"/>
    <w:rsid w:val="00DA43B2"/>
    <w:rsid w:val="00DC67E7"/>
    <w:rsid w:val="00DD0135"/>
    <w:rsid w:val="00DD79EF"/>
    <w:rsid w:val="00DF762A"/>
    <w:rsid w:val="00E10F54"/>
    <w:rsid w:val="00E1347E"/>
    <w:rsid w:val="00E14C1D"/>
    <w:rsid w:val="00E201B5"/>
    <w:rsid w:val="00E23971"/>
    <w:rsid w:val="00E27F84"/>
    <w:rsid w:val="00E34C8F"/>
    <w:rsid w:val="00E34FDE"/>
    <w:rsid w:val="00E462D2"/>
    <w:rsid w:val="00E50147"/>
    <w:rsid w:val="00E50235"/>
    <w:rsid w:val="00E53C44"/>
    <w:rsid w:val="00E65377"/>
    <w:rsid w:val="00EA1249"/>
    <w:rsid w:val="00EA3812"/>
    <w:rsid w:val="00EB5835"/>
    <w:rsid w:val="00EC36A8"/>
    <w:rsid w:val="00EC5757"/>
    <w:rsid w:val="00EC6116"/>
    <w:rsid w:val="00ED2AC7"/>
    <w:rsid w:val="00EF316F"/>
    <w:rsid w:val="00F1174D"/>
    <w:rsid w:val="00F17A16"/>
    <w:rsid w:val="00F33337"/>
    <w:rsid w:val="00F3685E"/>
    <w:rsid w:val="00F36D27"/>
    <w:rsid w:val="00F36DF6"/>
    <w:rsid w:val="00F36E09"/>
    <w:rsid w:val="00F469E0"/>
    <w:rsid w:val="00F71778"/>
    <w:rsid w:val="00F81F52"/>
    <w:rsid w:val="00F83D45"/>
    <w:rsid w:val="00F84DD4"/>
    <w:rsid w:val="00F879B7"/>
    <w:rsid w:val="00F919CF"/>
    <w:rsid w:val="00F92F7E"/>
    <w:rsid w:val="00F9309F"/>
    <w:rsid w:val="00FB2C04"/>
    <w:rsid w:val="00FC3654"/>
    <w:rsid w:val="00FC77D4"/>
    <w:rsid w:val="00FE568B"/>
    <w:rsid w:val="00FF3E44"/>
    <w:rsid w:val="00FF6C0B"/>
    <w:rsid w:val="00FF7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5FFF"/>
  <w15:docId w15:val="{A0BCAABE-045B-4F2C-AA0C-78593EE8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58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583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B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583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5835"/>
    <w:rPr>
      <w:color w:val="800080"/>
      <w:u w:val="single"/>
    </w:rPr>
  </w:style>
  <w:style w:type="paragraph" w:customStyle="1" w:styleId="msonormal0">
    <w:name w:val="msonormal"/>
    <w:basedOn w:val="Normal"/>
    <w:rsid w:val="00607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5E0E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bailii.org/ew/cases/EWCA/Crim/2018/717.html" TargetMode="External"/><Relationship Id="rId21" Type="http://schemas.openxmlformats.org/officeDocument/2006/relationships/hyperlink" Target="https://www.bailii.org/ew/cases/EWCA/Crim/2018/498.html" TargetMode="External"/><Relationship Id="rId42" Type="http://schemas.openxmlformats.org/officeDocument/2006/relationships/hyperlink" Target="https://www.bailii.org/ew/cases/EWCA/Crim/2018/1342.html" TargetMode="External"/><Relationship Id="rId47" Type="http://schemas.openxmlformats.org/officeDocument/2006/relationships/hyperlink" Target="https://www.bailii.org/ew/cases/EWCA/Crim/2018/881.html" TargetMode="External"/><Relationship Id="rId63" Type="http://schemas.openxmlformats.org/officeDocument/2006/relationships/hyperlink" Target="https://www.bailii.org/ew/cases/EWCA/Crim/2018/1929.html" TargetMode="External"/><Relationship Id="rId68" Type="http://schemas.openxmlformats.org/officeDocument/2006/relationships/hyperlink" Target="https://www.bailii.org/ew/cases/EWCA/Crim/2018/2082.html" TargetMode="External"/><Relationship Id="rId16" Type="http://schemas.openxmlformats.org/officeDocument/2006/relationships/hyperlink" Target="https://www.bailii.org/ew/cases/EWCA/Crim/2018/327.html" TargetMode="External"/><Relationship Id="rId11" Type="http://schemas.openxmlformats.org/officeDocument/2006/relationships/hyperlink" Target="https://www.bailii.org/ew/cases/EWCA/Crim/2018/448.html" TargetMode="External"/><Relationship Id="rId32" Type="http://schemas.openxmlformats.org/officeDocument/2006/relationships/hyperlink" Target="https://www.bailii.org/ew/cases/EWCA/Crim/2018/420.html" TargetMode="External"/><Relationship Id="rId37" Type="http://schemas.openxmlformats.org/officeDocument/2006/relationships/hyperlink" Target="https://www.bailii.org/ew/cases/EWCA/Crim/2018/690.html" TargetMode="External"/><Relationship Id="rId53" Type="http://schemas.openxmlformats.org/officeDocument/2006/relationships/hyperlink" Target="https://www.bailii.org/ew/cases/EWCA/Crim/2018/2198.html" TargetMode="External"/><Relationship Id="rId58" Type="http://schemas.openxmlformats.org/officeDocument/2006/relationships/hyperlink" Target="https://www.bailii.org/ew/cases/EWCA/Crim/2018/1893.html" TargetMode="External"/><Relationship Id="rId74" Type="http://schemas.openxmlformats.org/officeDocument/2006/relationships/hyperlink" Target="https://www.bailii.org/ew/cases/EWCA/Crim/2018/2534.html" TargetMode="External"/><Relationship Id="rId79" Type="http://schemas.openxmlformats.org/officeDocument/2006/relationships/hyperlink" Target="https://www.bailii.org/ew/cases/EWCA/Crim/2018/2893.html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ww.bailii.org/ew/cases/EWCA/Crim/2018/1696.html" TargetMode="External"/><Relationship Id="rId19" Type="http://schemas.openxmlformats.org/officeDocument/2006/relationships/hyperlink" Target="https://www.bailii.org/ew/cases/EWCA/Crim/2018/755.html" TargetMode="External"/><Relationship Id="rId14" Type="http://schemas.openxmlformats.org/officeDocument/2006/relationships/hyperlink" Target="https://www.bailii.org/ew/cases/EWCA/Crim/2018/407.html" TargetMode="External"/><Relationship Id="rId22" Type="http://schemas.openxmlformats.org/officeDocument/2006/relationships/hyperlink" Target="https://www.bailii.org/ew/cases/EWCA/Crim/2018/833.html" TargetMode="External"/><Relationship Id="rId27" Type="http://schemas.openxmlformats.org/officeDocument/2006/relationships/hyperlink" Target="https://www.bailii.org/ew/cases/EWCA/Crim/2018/717.html" TargetMode="External"/><Relationship Id="rId30" Type="http://schemas.openxmlformats.org/officeDocument/2006/relationships/hyperlink" Target="https://www.bailii.org/ew/cases/EWCA/Crim/2018/798.html" TargetMode="External"/><Relationship Id="rId35" Type="http://schemas.openxmlformats.org/officeDocument/2006/relationships/hyperlink" Target="https://www.bailii.org/ew/cases/EWCA/Crim/2018/618.html" TargetMode="External"/><Relationship Id="rId43" Type="http://schemas.openxmlformats.org/officeDocument/2006/relationships/hyperlink" Target="https://www.bailii.org/ew/cases/EWCA/Crim/2018/1342.html" TargetMode="External"/><Relationship Id="rId48" Type="http://schemas.openxmlformats.org/officeDocument/2006/relationships/hyperlink" Target="https://www.bailii.org/ew/cases/EWCA/Crim/2018/1454.html" TargetMode="External"/><Relationship Id="rId56" Type="http://schemas.openxmlformats.org/officeDocument/2006/relationships/hyperlink" Target="https://www.bailii.org/ew/cases/EWCA/Crim/2018/1824.html" TargetMode="External"/><Relationship Id="rId64" Type="http://schemas.openxmlformats.org/officeDocument/2006/relationships/hyperlink" Target="https://www.bailii.org/ew/cases/EWCA/Crim/2018/2083.html" TargetMode="External"/><Relationship Id="rId69" Type="http://schemas.openxmlformats.org/officeDocument/2006/relationships/hyperlink" Target="https://www.bailii.org/ew/cases/EWCA/Crim/2018/2082.html" TargetMode="External"/><Relationship Id="rId77" Type="http://schemas.openxmlformats.org/officeDocument/2006/relationships/hyperlink" Target="https://www.bailii.org/ew/cases/EWCA/Crim/2018/2816.html" TargetMode="External"/><Relationship Id="rId8" Type="http://schemas.openxmlformats.org/officeDocument/2006/relationships/hyperlink" Target="https://www.bailii.org/ew/cases/EWCA/Crim/2018/73.html" TargetMode="External"/><Relationship Id="rId51" Type="http://schemas.openxmlformats.org/officeDocument/2006/relationships/hyperlink" Target="https://www.bailii.org/ew/cases/EWCA/Crim/2018/1394.html" TargetMode="External"/><Relationship Id="rId72" Type="http://schemas.openxmlformats.org/officeDocument/2006/relationships/hyperlink" Target="https://www.bailii.org/ew/cases/EWCA/Crim/2018/2373.html" TargetMode="External"/><Relationship Id="rId80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hyperlink" Target="https://www.bailii.org/ew/cases/EWCA/Crim/2018/448.html" TargetMode="External"/><Relationship Id="rId17" Type="http://schemas.openxmlformats.org/officeDocument/2006/relationships/hyperlink" Target="https://www.bailii.org/ew/cases/EWCA/Crim/2018/327.html" TargetMode="External"/><Relationship Id="rId25" Type="http://schemas.openxmlformats.org/officeDocument/2006/relationships/hyperlink" Target="https://www.bailii.org/ew/cases/EWCA/Crim/2018/736.html" TargetMode="External"/><Relationship Id="rId33" Type="http://schemas.openxmlformats.org/officeDocument/2006/relationships/hyperlink" Target="https://www.bailii.org/ew/cases/EWCA/Crim/2018/420.html" TargetMode="External"/><Relationship Id="rId38" Type="http://schemas.openxmlformats.org/officeDocument/2006/relationships/hyperlink" Target="https://www.bailii.org/ew/cases/EWCA/Crim/2018/1352.html" TargetMode="External"/><Relationship Id="rId46" Type="http://schemas.openxmlformats.org/officeDocument/2006/relationships/hyperlink" Target="https://www.bailii.org/ew/cases/EWCA/Crim/2018/881.html" TargetMode="External"/><Relationship Id="rId59" Type="http://schemas.openxmlformats.org/officeDocument/2006/relationships/hyperlink" Target="https://www.bailii.org/ew/cases/EWCA/Crim/2018/1893.html" TargetMode="External"/><Relationship Id="rId67" Type="http://schemas.openxmlformats.org/officeDocument/2006/relationships/hyperlink" Target="https://www.bailii.org/ew/cases/EWCA/Crim/2018/2016.html" TargetMode="External"/><Relationship Id="rId20" Type="http://schemas.openxmlformats.org/officeDocument/2006/relationships/hyperlink" Target="https://www.bailii.org/ew/cases/EWCA/Crim/2018/498.html" TargetMode="External"/><Relationship Id="rId41" Type="http://schemas.openxmlformats.org/officeDocument/2006/relationships/hyperlink" Target="https://www.bailii.org/ew/cases/EWCA/Crim/2018/1101.html" TargetMode="External"/><Relationship Id="rId54" Type="http://schemas.openxmlformats.org/officeDocument/2006/relationships/hyperlink" Target="https://www.bailii.org/ew/cases/EWCA/Crim/2018/1555.html" TargetMode="External"/><Relationship Id="rId62" Type="http://schemas.openxmlformats.org/officeDocument/2006/relationships/hyperlink" Target="https://www.bailii.org/ew/cases/EWCA/Crim/2018/1929.html" TargetMode="External"/><Relationship Id="rId70" Type="http://schemas.openxmlformats.org/officeDocument/2006/relationships/hyperlink" Target="https://www.bailii.org/ew/cases/EWCA/Crim/2018/2377.html" TargetMode="External"/><Relationship Id="rId75" Type="http://schemas.openxmlformats.org/officeDocument/2006/relationships/hyperlink" Target="https://www.bailii.org/ew/cases/EWCA/Crim/2018/2534.html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bailii.org/ew/cases/EWCA/Crim/" TargetMode="External"/><Relationship Id="rId15" Type="http://schemas.openxmlformats.org/officeDocument/2006/relationships/hyperlink" Target="https://www.bailii.org/ew/cases/EWCA/Crim/2018/430.html" TargetMode="External"/><Relationship Id="rId23" Type="http://schemas.openxmlformats.org/officeDocument/2006/relationships/hyperlink" Target="https://www.bailii.org/ew/cases/EWCA/Crim/2018/833.html" TargetMode="External"/><Relationship Id="rId28" Type="http://schemas.openxmlformats.org/officeDocument/2006/relationships/hyperlink" Target="https://www.bailii.org/ew/cases/EWCA/Crim/2018/965.html" TargetMode="External"/><Relationship Id="rId36" Type="http://schemas.openxmlformats.org/officeDocument/2006/relationships/hyperlink" Target="https://www.bailii.org/ew/cases/EWCA/Crim/2018/690.html" TargetMode="External"/><Relationship Id="rId49" Type="http://schemas.openxmlformats.org/officeDocument/2006/relationships/hyperlink" Target="https://www.bailii.org/ew/cases/EWCA/Crim/2018/1454.html" TargetMode="External"/><Relationship Id="rId57" Type="http://schemas.openxmlformats.org/officeDocument/2006/relationships/hyperlink" Target="https://www.bailii.org/ew/cases/EWCA/Crim/2018/1824.html" TargetMode="External"/><Relationship Id="rId10" Type="http://schemas.openxmlformats.org/officeDocument/2006/relationships/hyperlink" Target="https://www.bailii.org/ew/cases/EWCA/Crim/2018/1530.html" TargetMode="External"/><Relationship Id="rId31" Type="http://schemas.openxmlformats.org/officeDocument/2006/relationships/hyperlink" Target="https://www.bailii.org/ew/cases/EWCA/Crim/2018/798.html" TargetMode="External"/><Relationship Id="rId44" Type="http://schemas.openxmlformats.org/officeDocument/2006/relationships/hyperlink" Target="https://www.bailii.org/ew/cases/EWCA/Crim/2018/725.html" TargetMode="External"/><Relationship Id="rId52" Type="http://schemas.openxmlformats.org/officeDocument/2006/relationships/hyperlink" Target="https://www.bailii.org/ew/cases/EWCA/Crim/2018/2198.html" TargetMode="External"/><Relationship Id="rId60" Type="http://schemas.openxmlformats.org/officeDocument/2006/relationships/hyperlink" Target="https://www.bailii.org/ew/cases/EWCA/Crim/2018/1696.html" TargetMode="External"/><Relationship Id="rId65" Type="http://schemas.openxmlformats.org/officeDocument/2006/relationships/hyperlink" Target="https://www.bailii.org/ew/cases/EWCA/Crim/2018/2083.html" TargetMode="External"/><Relationship Id="rId73" Type="http://schemas.openxmlformats.org/officeDocument/2006/relationships/hyperlink" Target="https://www.bailii.org/ew/cases/EWCA/Crim/2018/2373.html" TargetMode="External"/><Relationship Id="rId78" Type="http://schemas.openxmlformats.org/officeDocument/2006/relationships/hyperlink" Target="https://www.bailii.org/ew/cases/EWCA/Crim/2018/2893.html" TargetMode="External"/><Relationship Id="rId8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bailii.org/ew/cases/EWCA/Crim/2018/1530.html" TargetMode="External"/><Relationship Id="rId13" Type="http://schemas.openxmlformats.org/officeDocument/2006/relationships/hyperlink" Target="https://www.bailii.org/ew/cases/EWCA/Crim/2018/407.html" TargetMode="External"/><Relationship Id="rId18" Type="http://schemas.openxmlformats.org/officeDocument/2006/relationships/hyperlink" Target="https://www.bailii.org/ew/cases/EWCA/Crim/2018/755.html" TargetMode="External"/><Relationship Id="rId39" Type="http://schemas.openxmlformats.org/officeDocument/2006/relationships/hyperlink" Target="https://www.bailii.org/ew/cases/EWCA/Crim/2018/1352.html" TargetMode="External"/><Relationship Id="rId34" Type="http://schemas.openxmlformats.org/officeDocument/2006/relationships/hyperlink" Target="https://www.bailii.org/ew/cases/EWCA/Crim/2018/618.html" TargetMode="External"/><Relationship Id="rId50" Type="http://schemas.openxmlformats.org/officeDocument/2006/relationships/hyperlink" Target="https://www.bailii.org/ew/cases/EWCA/Crim/2018/1394.html" TargetMode="External"/><Relationship Id="rId55" Type="http://schemas.openxmlformats.org/officeDocument/2006/relationships/hyperlink" Target="https://www.bailii.org/ew/cases/EWCA/Crim/2018/1555.html" TargetMode="External"/><Relationship Id="rId76" Type="http://schemas.openxmlformats.org/officeDocument/2006/relationships/hyperlink" Target="https://www.bailii.org/ew/cases/EWCA/Crim/2018/2816.html" TargetMode="External"/><Relationship Id="rId7" Type="http://schemas.openxmlformats.org/officeDocument/2006/relationships/hyperlink" Target="https://www.bailii.org/ew/cases/EWCA/Crim/2018/73.html" TargetMode="External"/><Relationship Id="rId71" Type="http://schemas.openxmlformats.org/officeDocument/2006/relationships/hyperlink" Target="https://www.bailii.org/ew/cases/EWCA/Crim/2018/2377.html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ww.bailii.org/ew/cases/EWCA/Crim/2018/965.html" TargetMode="External"/><Relationship Id="rId24" Type="http://schemas.openxmlformats.org/officeDocument/2006/relationships/hyperlink" Target="https://www.bailii.org/ew/cases/EWCA/Crim/2018/736.html" TargetMode="External"/><Relationship Id="rId40" Type="http://schemas.openxmlformats.org/officeDocument/2006/relationships/hyperlink" Target="https://www.bailii.org/ew/cases/EWCA/Crim/2018/1101.html" TargetMode="External"/><Relationship Id="rId45" Type="http://schemas.openxmlformats.org/officeDocument/2006/relationships/hyperlink" Target="https://www.bailii.org/ew/cases/EWCA/Crim/2018/725.html" TargetMode="External"/><Relationship Id="rId66" Type="http://schemas.openxmlformats.org/officeDocument/2006/relationships/hyperlink" Target="https://www.bailii.org/ew/cases/EWCA/Crim/2018/201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CAA44-916D-4017-9C75-C3FF382B0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440</Words>
  <Characters>821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9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eep Dhami</dc:creator>
  <cp:lastModifiedBy>Mahensingh Deonaran</cp:lastModifiedBy>
  <cp:revision>3</cp:revision>
  <dcterms:created xsi:type="dcterms:W3CDTF">2020-01-25T09:33:00Z</dcterms:created>
  <dcterms:modified xsi:type="dcterms:W3CDTF">2020-05-10T08:09:00Z</dcterms:modified>
</cp:coreProperties>
</file>